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Valencia,</w:t>
      </w:r>
      <w:r>
        <w:t xml:space="preserve"> </w:t>
      </w:r>
      <w:r>
        <w:t xml:space="preserve">Spain</w:t>
      </w:r>
    </w:p>
    <w:p>
      <w:pPr>
        <w:pStyle w:val="FirstParagraph"/>
      </w:pPr>
      <w:r>
        <w:rPr>
          <w:bCs/>
          <w:b/>
        </w:rPr>
        <w:t xml:space="preserve">Dear Scholarship Committee,</w:t>
      </w:r>
    </w:p>
    <w:p>
      <w:pPr>
        <w:pStyle w:val="BodyText"/>
      </w:pPr>
      <w:r>
        <w:t xml:space="preserve">It is with profound enthusiasm and unwavering commitment to maternal healthcare that I submit this Scholarship Application Letter for the prestigious Midwifery Program at the Universitat de València in Spain Valencia. This application represents not merely an academic pursuit, but a deeply personal mission to become a skilled, compassionate Midwife dedicated to improving reproductive health outcomes within the vibrant and culturally diverse communities of Spain Valencia. I am writing to formally express my earnest desire for financial support through your esteemed scholarship program, which would be instrumental in transforming my vision into tangible service as a midwife in this region.</w:t>
      </w:r>
    </w:p>
    <w:p>
      <w:pPr>
        <w:pStyle w:val="BodyText"/>
      </w:pPr>
      <w:r>
        <w:t xml:space="preserve">My journey toward becoming a Midwife began over five years ago during my undergraduate studies in Public Health at the University of Barcelona. Witnessing the stark disparities in maternal healthcare access for immigrant populations and rural communities across Spain ignited my resolve. I volunteered extensively with local health clinics, particularly supporting pregnant women navigating complex social systems. These experiences revealed that effective midwifery extends far beyond clinical skills—it demands cultural humility, linguistic sensitivity (I am fluent in Spanish, Catalan, and English), and a profound understanding of the socio-economic fabric of Spain Valencia. In Spain Valencia specifically, where maternal mortality rates among marginalized groups remain a critical concern despite the region's advanced healthcare infrastructure, I see an urgent need for midwives who can bridge gaps with empathy and expertise. This Scholarship Application Letter is therefore deeply personal; it is my pledge to dedicate myself to this vital work.</w:t>
      </w:r>
    </w:p>
    <w:p>
      <w:pPr>
        <w:pStyle w:val="BodyText"/>
      </w:pPr>
      <w:r>
        <w:t xml:space="preserve">The Universitat de València’s Midwifery Program stands out as the ideal environment to cultivate these competencies. Its curriculum uniquely integrates theoretical rigor with hands-on clinical immersion in Valencia’s public healthcare network—particularly at renowned institutions like Hospital Clínico Universitario de Valencia and La Fe Health Research Institute. The program’s emphasis on evidence-based care, holistic approaches to pregnancy, and collaboration with obstetricians aligns perfectly with my vision for midwifery practice. More importantly, the program’s focus on serving Valencia’s diverse population—spanning indigenous Valencian communities, immigrant families from North Africa and Latin America, and elderly mothers—resonates with my professional ethos. I am eager to learn under faculty who champion midwifery as a central pillar of Spain Valencia’s public health strategy, not merely a specialized service.</w:t>
      </w:r>
    </w:p>
    <w:p>
      <w:pPr>
        <w:pStyle w:val="BodyText"/>
      </w:pPr>
      <w:r>
        <w:t xml:space="preserve">My academic background has prepared me for this next step. I graduated with honors in Public Health (BSc), maintaining a 3.8 GPA while conducting research on maternal health barriers among undocumented women in Barcelona. My thesis, “Navigating Barriers: A Qualitative Study of Maternal Healthcare Access in Urban Spain,” was published by the Catalan Journal of Public Health and directly informed local policy recommendations for improved care coordination. I also completed advanced certifications in emergency obstetric care and perinatal mental health through the Spanish National Health System’s training modules, ensuring I am equipped to address the full spectrum of maternal needs. These experiences have solidified my understanding that a Midwife in Spain Valencia must be both clinician and community advocate—a duality this scholarship will empower me to pursue.</w:t>
      </w:r>
    </w:p>
    <w:p>
      <w:pPr>
        <w:pStyle w:val="BodyText"/>
      </w:pPr>
      <w:r>
        <w:t xml:space="preserve">Financial considerations present a significant hurdle, yet one I am determined to overcome through your support. While I have secured partial funding through my current employer, the Catalan Health Institute, it falls short of covering tuition, specialized clinical materials (including simulation equipment), and housing in Valencia. The cost of living in Spain’s vibrant third-largest city is substantial, and as a non-EU resident applying for this program, additional expenses for administrative processes further strain my resources. This Scholarship Application Letter underscores not just a need for funds, but an investment in the future of maternal healthcare across Spain Valencia. Your support would directly enable me to fully engage with the program’s clinical rotations at community health centers (Centros de Salud) and hospitals serving Valencia’s most vulnerable populations—experiences that form the bedrock of effective midwifery practice.</w:t>
      </w:r>
    </w:p>
    <w:p>
      <w:pPr>
        <w:pStyle w:val="BodyText"/>
      </w:pPr>
      <w:r>
        <w:t xml:space="preserve">My long-term vision is to establish a community-based midwifery initiative in Valencia focused on reducing disparities for migrant women. I plan to collaborate with organizations like the Valencian Association for Migrant Women (AMV) and public health networks to provide culturally tailored prenatal education, home visits, and postpartum support. Having witnessed how language barriers and cultural misunderstandings lead to avoidable complications in clinics across Spain Valencia, I am committed to developing resources that honor each woman’s unique identity. As a future Midwife trained in Valencia’s academic environment, I will integrate traditional Valencian health practices with modern obstetrics—a fusion vital for trust-building. This initiative would be made possible only through the foundation your scholarship provides.</w:t>
      </w:r>
    </w:p>
    <w:p>
      <w:pPr>
        <w:pStyle w:val="BodyText"/>
      </w:pPr>
      <w:r>
        <w:t xml:space="preserve">Spain Valencia is not merely a location but a living laboratory for innovative midwifery. Its dynamic healthcare landscape—shaped by historic traditions like *santos del parto* (patron saints of childbirth) and cutting-edge telehealth initiatives—is where I aim to contribute meaningfully. The region’s recent expansion of midwifery-led maternity units, championed by the Conselleria de Sanitat, reflects a national shift toward empowering Midwives as primary caregivers. By choosing this scholarship, you are not just funding my education; you are investing in a practitioner who understands that maternal health is inseparable from social justice. I am ready to immerse myself fully in Valencia’s academic community and give back through volunteer work at clinics like the Centro de Salud de Patraix during my studies.</w:t>
      </w:r>
    </w:p>
    <w:p>
      <w:pPr>
        <w:pStyle w:val="BodyText"/>
      </w:pPr>
      <w:r>
        <w:t xml:space="preserve">In conclusion, this Scholarship Application Letter embodies my unwavering dedication to becoming a Midwife who serves with excellence and heart in Spain Valencia. I have meticulously planned how every element of this scholarship—tuition support, clinical resources, and housing allowance—will directly translate into enhanced learning outcomes and community impact. I am confident that my academic rigor, field experience in Spanish healthcare contexts, and deep commitment to Valencia’s communities position me to thrive in your program. Thank you for considering my application. I welcome the opportunity to discuss how my aspirations align with your mission as a catalyst for transformative midwifery education in Spain.</w:t>
      </w:r>
    </w:p>
    <w:p>
      <w:pPr>
        <w:pStyle w:val="BodyText"/>
      </w:pPr>
      <w:r>
        <w:t xml:space="preserve">With sincere gratitude,</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Valencia, Spain</dc:title>
  <dc:creator/>
  <dc:language>en</dc:language>
  <cp:keywords/>
  <dcterms:created xsi:type="dcterms:W3CDTF">2026-07-23T07:44:50Z</dcterms:created>
  <dcterms:modified xsi:type="dcterms:W3CDTF">2026-07-23T07:44:50Z</dcterms:modified>
</cp:coreProperties>
</file>

<file path=docProps/custom.xml><?xml version="1.0" encoding="utf-8"?>
<Properties xmlns="http://schemas.openxmlformats.org/officeDocument/2006/custom-properties" xmlns:vt="http://schemas.openxmlformats.org/officeDocument/2006/docPropsVTypes"/>
</file>